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755153" w14:textId="7B91795C" w:rsidR="00BA568C" w:rsidRDefault="00BA568C" w:rsidP="00BA568C">
      <w:pPr>
        <w:rPr>
          <w:sz w:val="28"/>
          <w:szCs w:val="28"/>
        </w:rPr>
      </w:pPr>
      <w:r>
        <w:rPr>
          <w:sz w:val="28"/>
          <w:szCs w:val="28"/>
        </w:rPr>
        <w:t>Date:</w:t>
      </w:r>
    </w:p>
    <w:p w14:paraId="27BDD3D7" w14:textId="77777777" w:rsidR="00BA568C" w:rsidRDefault="00BA568C" w:rsidP="00BA568C">
      <w:pPr>
        <w:rPr>
          <w:sz w:val="28"/>
          <w:szCs w:val="28"/>
        </w:rPr>
      </w:pPr>
    </w:p>
    <w:p w14:paraId="3874AE28" w14:textId="77777777" w:rsidR="00BA568C" w:rsidRDefault="00BA568C" w:rsidP="00BA568C">
      <w:pPr>
        <w:rPr>
          <w:sz w:val="28"/>
          <w:szCs w:val="28"/>
        </w:rPr>
      </w:pPr>
      <w:r>
        <w:rPr>
          <w:sz w:val="28"/>
          <w:szCs w:val="28"/>
        </w:rPr>
        <w:t>To: COVID-19 Vaccine Administrator</w:t>
      </w:r>
    </w:p>
    <w:p w14:paraId="6F4A0035" w14:textId="77777777" w:rsidR="00BA568C" w:rsidRDefault="00BA568C" w:rsidP="00BA568C">
      <w:pPr>
        <w:rPr>
          <w:sz w:val="28"/>
          <w:szCs w:val="28"/>
        </w:rPr>
      </w:pPr>
    </w:p>
    <w:p w14:paraId="04F6DCA1" w14:textId="3DBDEA11" w:rsidR="00BA568C" w:rsidRPr="006A32F6" w:rsidRDefault="00BA568C" w:rsidP="00BA568C">
      <w:pPr>
        <w:rPr>
          <w:sz w:val="28"/>
          <w:szCs w:val="28"/>
        </w:rPr>
      </w:pPr>
      <w:r>
        <w:rPr>
          <w:sz w:val="28"/>
          <w:szCs w:val="28"/>
        </w:rPr>
        <w:t xml:space="preserve">From: </w:t>
      </w:r>
    </w:p>
    <w:p w14:paraId="0D7ACB35" w14:textId="77777777" w:rsidR="00BA568C" w:rsidRPr="006A32F6" w:rsidRDefault="00BA568C" w:rsidP="00BA568C">
      <w:pPr>
        <w:rPr>
          <w:sz w:val="28"/>
          <w:szCs w:val="28"/>
        </w:rPr>
      </w:pPr>
    </w:p>
    <w:p w14:paraId="3AD26501" w14:textId="77777777" w:rsidR="00BA568C" w:rsidRPr="006A32F6" w:rsidRDefault="00BA568C" w:rsidP="00BA568C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Re.: </w:t>
      </w:r>
      <w:r w:rsidRPr="006A32F6">
        <w:rPr>
          <w:b/>
          <w:sz w:val="28"/>
          <w:szCs w:val="28"/>
        </w:rPr>
        <w:t>Essenti</w:t>
      </w:r>
      <w:r>
        <w:rPr>
          <w:b/>
          <w:sz w:val="28"/>
          <w:szCs w:val="28"/>
        </w:rPr>
        <w:t>al Services Business (COVID 19)</w:t>
      </w:r>
    </w:p>
    <w:p w14:paraId="3479AC68" w14:textId="77777777" w:rsidR="00BA568C" w:rsidRDefault="00BA568C" w:rsidP="00BA568C">
      <w:pPr>
        <w:rPr>
          <w:sz w:val="28"/>
          <w:szCs w:val="28"/>
        </w:rPr>
      </w:pPr>
    </w:p>
    <w:p w14:paraId="3AD7F1D7" w14:textId="77777777" w:rsidR="00BA568C" w:rsidRPr="006A32F6" w:rsidRDefault="00BA568C" w:rsidP="00BA568C">
      <w:pPr>
        <w:rPr>
          <w:sz w:val="28"/>
          <w:szCs w:val="28"/>
        </w:rPr>
      </w:pPr>
      <w:r w:rsidRPr="006A32F6">
        <w:rPr>
          <w:sz w:val="28"/>
          <w:szCs w:val="28"/>
        </w:rPr>
        <w:t>This letter is to confirm that:</w:t>
      </w:r>
    </w:p>
    <w:p w14:paraId="096599B4" w14:textId="77777777" w:rsidR="00BA568C" w:rsidRDefault="00BA568C" w:rsidP="00BA568C">
      <w:pPr>
        <w:rPr>
          <w:b/>
          <w:sz w:val="28"/>
          <w:szCs w:val="28"/>
        </w:rPr>
      </w:pPr>
    </w:p>
    <w:p w14:paraId="19C644A4" w14:textId="77777777" w:rsidR="00BA568C" w:rsidRPr="006A32F6" w:rsidRDefault="00BA568C" w:rsidP="00BA568C">
      <w:pPr>
        <w:rPr>
          <w:b/>
          <w:sz w:val="28"/>
          <w:szCs w:val="28"/>
        </w:rPr>
      </w:pPr>
      <w:r>
        <w:rPr>
          <w:b/>
          <w:sz w:val="28"/>
          <w:szCs w:val="28"/>
        </w:rPr>
        <w:t>Mike Smith ID# 123456</w:t>
      </w:r>
    </w:p>
    <w:p w14:paraId="66440E89" w14:textId="77777777" w:rsidR="00BA568C" w:rsidRPr="006A32F6" w:rsidRDefault="00BA568C" w:rsidP="00BA568C">
      <w:pPr>
        <w:rPr>
          <w:sz w:val="28"/>
          <w:szCs w:val="28"/>
        </w:rPr>
      </w:pPr>
    </w:p>
    <w:p w14:paraId="5BEE7822" w14:textId="77777777" w:rsidR="00BA568C" w:rsidRDefault="00BA568C" w:rsidP="00BA568C">
      <w:pPr>
        <w:rPr>
          <w:sz w:val="28"/>
          <w:szCs w:val="28"/>
        </w:rPr>
      </w:pPr>
      <w:r>
        <w:rPr>
          <w:sz w:val="28"/>
          <w:szCs w:val="28"/>
        </w:rPr>
        <w:t xml:space="preserve">Is an essential employee and qualifies for phase 1-A vaccine </w:t>
      </w:r>
      <w:proofErr w:type="gramStart"/>
      <w:r>
        <w:rPr>
          <w:sz w:val="28"/>
          <w:szCs w:val="28"/>
        </w:rPr>
        <w:t>inoculation.</w:t>
      </w:r>
      <w:proofErr w:type="gramEnd"/>
      <w:r>
        <w:rPr>
          <w:sz w:val="28"/>
          <w:szCs w:val="28"/>
        </w:rPr>
        <w:t xml:space="preserve">  This person is exempt</w:t>
      </w:r>
      <w:r w:rsidRPr="006A32F6">
        <w:rPr>
          <w:sz w:val="28"/>
          <w:szCs w:val="28"/>
        </w:rPr>
        <w:t xml:space="preserve"> from </w:t>
      </w:r>
      <w:proofErr w:type="gramStart"/>
      <w:r w:rsidRPr="006A32F6">
        <w:rPr>
          <w:sz w:val="28"/>
          <w:szCs w:val="28"/>
        </w:rPr>
        <w:t>stay at home</w:t>
      </w:r>
      <w:proofErr w:type="gramEnd"/>
      <w:r w:rsidRPr="006A32F6">
        <w:rPr>
          <w:sz w:val="28"/>
          <w:szCs w:val="28"/>
        </w:rPr>
        <w:t xml:space="preserve"> restrictions as a Supplier</w:t>
      </w:r>
      <w:r>
        <w:rPr>
          <w:sz w:val="28"/>
          <w:szCs w:val="28"/>
        </w:rPr>
        <w:t xml:space="preserve"> and Service Provider</w:t>
      </w:r>
      <w:r w:rsidRPr="006A32F6">
        <w:rPr>
          <w:sz w:val="28"/>
          <w:szCs w:val="28"/>
        </w:rPr>
        <w:t xml:space="preserve"> to</w:t>
      </w:r>
      <w:r>
        <w:rPr>
          <w:sz w:val="28"/>
          <w:szCs w:val="28"/>
        </w:rPr>
        <w:t xml:space="preserve"> the Funeral </w:t>
      </w:r>
      <w:r w:rsidRPr="006A32F6">
        <w:rPr>
          <w:sz w:val="28"/>
          <w:szCs w:val="28"/>
        </w:rPr>
        <w:t>Industry and is listed under the Essential Critical Infrastructure Workers of the Funeral and Mortuary Services Sector.</w:t>
      </w:r>
    </w:p>
    <w:p w14:paraId="66838C70" w14:textId="77777777" w:rsidR="00BA568C" w:rsidRDefault="00BA568C" w:rsidP="00BA568C">
      <w:pPr>
        <w:rPr>
          <w:sz w:val="28"/>
          <w:szCs w:val="28"/>
        </w:rPr>
      </w:pPr>
    </w:p>
    <w:p w14:paraId="5FAF8797" w14:textId="77777777" w:rsidR="00BA568C" w:rsidRDefault="00BA568C" w:rsidP="00BA568C">
      <w:pPr>
        <w:rPr>
          <w:sz w:val="28"/>
          <w:szCs w:val="28"/>
        </w:rPr>
      </w:pPr>
      <w:r>
        <w:rPr>
          <w:sz w:val="28"/>
          <w:szCs w:val="28"/>
        </w:rPr>
        <w:t>Sincerely,</w:t>
      </w:r>
    </w:p>
    <w:p w14:paraId="6BF1A310" w14:textId="77777777" w:rsidR="00BA568C" w:rsidRDefault="00BA568C" w:rsidP="00BA568C">
      <w:pPr>
        <w:rPr>
          <w:sz w:val="28"/>
          <w:szCs w:val="28"/>
        </w:rPr>
      </w:pPr>
    </w:p>
    <w:p w14:paraId="50BA3108" w14:textId="77777777" w:rsidR="00EB4E84" w:rsidRDefault="00906364"/>
    <w:sectPr w:rsidR="00EB4E84" w:rsidSect="00084AD0">
      <w:headerReference w:type="even" r:id="rId6"/>
      <w:headerReference w:type="default" r:id="rId7"/>
      <w:footerReference w:type="default" r:id="rId8"/>
      <w:headerReference w:type="first" r:id="rId9"/>
      <w:pgSz w:w="12240" w:h="15840"/>
      <w:pgMar w:top="2160" w:right="907" w:bottom="1800" w:left="198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F460DF" w14:textId="77777777" w:rsidR="00B13AAD" w:rsidRDefault="00B13AAD" w:rsidP="00B13AAD">
      <w:r>
        <w:separator/>
      </w:r>
    </w:p>
  </w:endnote>
  <w:endnote w:type="continuationSeparator" w:id="0">
    <w:p w14:paraId="5BC3E5EC" w14:textId="77777777" w:rsidR="00B13AAD" w:rsidRDefault="00B13AAD" w:rsidP="00B13A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F5139A" w14:textId="77777777" w:rsidR="000F6A37" w:rsidRPr="008618D9" w:rsidRDefault="00906364" w:rsidP="000F6A37">
    <w:pPr>
      <w:pStyle w:val="Footer"/>
      <w:tabs>
        <w:tab w:val="clear" w:pos="8640"/>
      </w:tabs>
      <w:rPr>
        <w:rFonts w:ascii="Arial" w:hAnsi="Arial" w:cs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AA2C4F" w14:textId="77777777" w:rsidR="00B13AAD" w:rsidRDefault="00B13AAD" w:rsidP="00B13AAD">
      <w:r>
        <w:separator/>
      </w:r>
    </w:p>
  </w:footnote>
  <w:footnote w:type="continuationSeparator" w:id="0">
    <w:p w14:paraId="401A2FE6" w14:textId="77777777" w:rsidR="00B13AAD" w:rsidRDefault="00B13AAD" w:rsidP="00B13A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680316" w14:textId="77777777" w:rsidR="0071693F" w:rsidRDefault="00906364">
    <w:pPr>
      <w:pStyle w:val="Header"/>
    </w:pPr>
    <w:r>
      <w:rPr>
        <w:szCs w:val="20"/>
      </w:rPr>
      <w:pict w14:anchorId="2F63AF9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26" type="#_x0000_t75" style="position:absolute;margin-left:0;margin-top:0;width:612pt;height:11in;z-index:-251656192;mso-wrap-edited:f;mso-position-horizontal:center;mso-position-horizontal-relative:margin;mso-position-vertical:center;mso-position-vertical-relative:margin" wrapcoords="-26 0 -26 21579 21600 21579 21600 0 -26 0">
          <v:imagedata r:id="rId1" o:title="Letterhead300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11469D" w14:textId="2F0EF311" w:rsidR="0071693F" w:rsidRDefault="00906364" w:rsidP="00F703E6">
    <w:pPr>
      <w:pStyle w:val="Header"/>
      <w:tabs>
        <w:tab w:val="clear" w:pos="8640"/>
      </w:tabs>
    </w:pPr>
    <w:r>
      <w:rPr>
        <w:noProof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49E932" w14:textId="77777777" w:rsidR="0071693F" w:rsidRDefault="00906364">
    <w:pPr>
      <w:pStyle w:val="Header"/>
    </w:pPr>
    <w:r>
      <w:rPr>
        <w:szCs w:val="20"/>
      </w:rPr>
      <w:pict w14:anchorId="221875B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1027" type="#_x0000_t75" style="position:absolute;margin-left:0;margin-top:0;width:612pt;height:11in;z-index:-251655168;mso-wrap-edited:f;mso-position-horizontal:center;mso-position-horizontal-relative:margin;mso-position-vertical:center;mso-position-vertical-relative:margin" wrapcoords="-26 0 -26 21579 21600 21579 21600 0 -26 0">
          <v:imagedata r:id="rId1" o:title="Letterhead300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NjI2NTAyNLcwMTJT0lEKTi0uzszPAykwrAUAPHV8DSwAAAA="/>
  </w:docVars>
  <w:rsids>
    <w:rsidRoot w:val="00BA568C"/>
    <w:rsid w:val="0017612E"/>
    <w:rsid w:val="00673496"/>
    <w:rsid w:val="00906364"/>
    <w:rsid w:val="00B13AAD"/>
    <w:rsid w:val="00BA5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26D203"/>
  <w15:chartTrackingRefBased/>
  <w15:docId w15:val="{AB0B0F1F-AEF1-4B7C-B5DA-6DB8AAA25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56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A568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BA568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A568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568C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0</Words>
  <Characters>394</Characters>
  <Application>Microsoft Office Word</Application>
  <DocSecurity>0</DocSecurity>
  <Lines>10</Lines>
  <Paragraphs>8</Paragraphs>
  <ScaleCrop>false</ScaleCrop>
  <Company/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 Williams</dc:creator>
  <cp:keywords/>
  <dc:description/>
  <cp:lastModifiedBy>Kat Williams</cp:lastModifiedBy>
  <cp:revision>3</cp:revision>
  <dcterms:created xsi:type="dcterms:W3CDTF">2021-01-07T22:32:00Z</dcterms:created>
  <dcterms:modified xsi:type="dcterms:W3CDTF">2021-01-07T22:35:00Z</dcterms:modified>
</cp:coreProperties>
</file>